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2025-03-30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CommentTok"/>
        </w:rPr>
        <w:t xml:space="preserve"># Load necessary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Warning: package 'corrplot' was built under R version 4.4.3</w:t>
      </w:r>
    </w:p>
    <w:p>
      <w:pPr>
        <w:pStyle w:val="SourceCode"/>
      </w:pPr>
      <w:r>
        <w:rPr>
          <w:rStyle w:val="VerbatimChar"/>
        </w:rPr>
        <w:t xml:space="preserve">## corrplot 0.95 loaded</w:t>
      </w:r>
    </w:p>
    <w:p>
      <w:pPr>
        <w:pStyle w:val="SourceCode"/>
      </w:pPr>
      <w:r>
        <w:rPr>
          <w:rStyle w:val="CommentTok"/>
        </w:rPr>
        <w:t xml:space="preserve"># Load the data</w:t>
      </w:r>
      <w:r>
        <w:br/>
      </w:r>
      <w:r>
        <w:rPr>
          <w:rStyle w:val="NormalTok"/>
        </w:rPr>
        <w:t xml:space="preserve">logg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odsurvey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name columns for easier understanding</w:t>
      </w:r>
      <w:r>
        <w:br/>
      </w:r>
      <w:r>
        <w:rPr>
          <w:rStyle w:val="NormalTok"/>
        </w:rPr>
        <w:t xml:space="preserve">lat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gg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atfo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Which.food.delivery.platform.was.used.for.this.order.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taurant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What.type.of.restaurant.was.this.order.from.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Amou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What.was.the.total.amount.of.the.order...Currency..NZD.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rderTi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Order.Time..Multiple.Choice.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liveryTi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How.many.minutes.did.it.take.from.ordering.to.delivery.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liveryAttitu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How.was.the.delivery.person.s.attitude.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at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X...How.would.you.rate.this.food.delivery.experience...1...Very.poor..10...Excellent...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---- Descriptive Statistics ----</w:t>
      </w:r>
      <w:r>
        <w:br/>
      </w:r>
      <w:r>
        <w:br/>
      </w:r>
      <w:r>
        <w:rPr>
          <w:rStyle w:val="CommentTok"/>
        </w:rPr>
        <w:t xml:space="preserve"># 1. Calculate the mean, median, and standard deviation of TotalAmount and DeliveryTime</w:t>
      </w:r>
      <w:r>
        <w:br/>
      </w:r>
      <w:r>
        <w:rPr>
          <w:rStyle w:val="NormalTok"/>
        </w:rPr>
        <w:t xml:space="preserve">mean_total_am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a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Amoun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ian_total_am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la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Amoun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d_total_am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a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Amoun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an_delivery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a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liveryTim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ian_delivery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la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liveryTim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d_delivery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a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liveryTim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result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Total Amount:"</w:t>
      </w:r>
      <w:r>
        <w:rPr>
          <w:rStyle w:val="NormalTok"/>
        </w:rPr>
        <w:t xml:space="preserve">, mean_total_amount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ean Total Amount: 25.8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 Total Amount:"</w:t>
      </w:r>
      <w:r>
        <w:rPr>
          <w:rStyle w:val="NormalTok"/>
        </w:rPr>
        <w:t xml:space="preserve">, median_total_amount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edian Total Amount: 22.5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Deviation of Total Amount:"</w:t>
      </w:r>
      <w:r>
        <w:rPr>
          <w:rStyle w:val="NormalTok"/>
        </w:rPr>
        <w:t xml:space="preserve">, sd_total_amount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ndard Deviation of Total Amount: 12.7428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Delivery Time:"</w:t>
      </w:r>
      <w:r>
        <w:rPr>
          <w:rStyle w:val="NormalTok"/>
        </w:rPr>
        <w:t xml:space="preserve">, mean_delivery_tim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ean Delivery Time: 29.85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 Delivery Time:"</w:t>
      </w:r>
      <w:r>
        <w:rPr>
          <w:rStyle w:val="NormalTok"/>
        </w:rPr>
        <w:t xml:space="preserve">, median_delivery_tim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edian Delivery Time: 25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Deviation of Delivery Time:"</w:t>
      </w:r>
      <w:r>
        <w:rPr>
          <w:rStyle w:val="NormalTok"/>
        </w:rPr>
        <w:t xml:space="preserve">, sd_delivery_tim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ndard Deviation of Delivery Time: 9.900957</w:t>
      </w:r>
    </w:p>
    <w:bookmarkEnd w:id="21"/>
    <w:bookmarkStart w:id="37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SourceCode"/>
      </w:pPr>
      <w:r>
        <w:rPr>
          <w:rStyle w:val="CommentTok"/>
        </w:rPr>
        <w:t xml:space="preserve"># ---- Explore the data: Summary statistics ----</w:t>
      </w:r>
      <w:r>
        <w:br/>
      </w:r>
      <w:r>
        <w:br/>
      </w:r>
      <w:r>
        <w:rPr>
          <w:rStyle w:val="CommentTok"/>
        </w:rPr>
        <w:t xml:space="preserve"># 1. Summary statistics for TotalAmount</w:t>
      </w:r>
      <w:r>
        <w:br/>
      </w:r>
      <w:r>
        <w:rPr>
          <w:rStyle w:val="NormalTok"/>
        </w:rPr>
        <w:t xml:space="preserve">min_total_am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la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Amoun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x_total_am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la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Amoun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an_total_am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a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Amoun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ian_total_am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la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Amoun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2. Summary statistics for DeliveryTime</w:t>
      </w:r>
      <w:r>
        <w:br/>
      </w:r>
      <w:r>
        <w:rPr>
          <w:rStyle w:val="NormalTok"/>
        </w:rPr>
        <w:t xml:space="preserve">min_delivery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la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liveryTim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x_delivery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la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liveryTim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an_delivery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a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liveryTim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ian_delivery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la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liveryTim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---- Visualizations ----</w:t>
      </w:r>
      <w:r>
        <w:br/>
      </w:r>
      <w:r>
        <w:br/>
      </w:r>
      <w:r>
        <w:rPr>
          <w:rStyle w:val="CommentTok"/>
        </w:rPr>
        <w:t xml:space="preserve"># 1. Bar chart for the distribution of Food Delivery Platform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atest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latfor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B2C248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Food Delivery Platform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tfo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project-2_files/figure-docx/unnamed-chunk-2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2. Bar chart for the distribution of Restaurant Typ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atest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estaurantTyp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a0da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Restaurant Typ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aurant 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project-2_files/figure-docx/unnamed-chunk-2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3. Boxplot showing relationship between Delivery Time and Platform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atest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latfor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liveryTi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a0da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ivery Time by Platfo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tfo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ivery Time (Minute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project-2_files/figure-docx/unnamed-chunk-2-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4. Bar chart for average Rating by Platform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atest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latfor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atin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4CAF5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Rating by Platfo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tfo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Ratin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project-2_files/figure-docx/unnamed-chunk-2-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5. Scatter plot to check if higher price correlates with higher rating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atest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otalAmou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atin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573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 vs Rat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Amount (NZ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i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project-2_files/figure-docx/unnamed-chunk-2-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---- Comments Section ----</w:t>
      </w:r>
      <w:r>
        <w:br/>
      </w:r>
      <w:r>
        <w:br/>
      </w:r>
      <w:r>
        <w:rPr>
          <w:rStyle w:val="CommentTok"/>
        </w:rPr>
        <w:t xml:space="preserve"># 1. The platform with the fastest delivery time is identified.</w:t>
      </w:r>
      <w:r>
        <w:br/>
      </w:r>
      <w:r>
        <w:rPr>
          <w:rStyle w:val="CommentTok"/>
        </w:rPr>
        <w:t xml:space="preserve"># 2. The platform with the highest average rating is identified.</w:t>
      </w:r>
      <w:r>
        <w:br/>
      </w:r>
      <w:r>
        <w:rPr>
          <w:rStyle w:val="CommentTok"/>
        </w:rPr>
        <w:t xml:space="preserve"># 3. The highest rating based on platform, restaurant type, and order time is found.</w:t>
      </w:r>
      <w:r>
        <w:br/>
      </w:r>
      <w:r>
        <w:rPr>
          <w:rStyle w:val="CommentTok"/>
        </w:rPr>
        <w:t xml:space="preserve"># 4. The fastest delivery times are identified for specific platform and restaurant type combinations.</w:t>
      </w:r>
      <w:r>
        <w:br/>
      </w:r>
      <w:r>
        <w:rPr>
          <w:rStyle w:val="CommentTok"/>
        </w:rPr>
        <w:t xml:space="preserve"># 5. The effect of high price (&gt;= 50 NZD) on ratings is analyzed.</w:t>
      </w:r>
      <w:r>
        <w:br/>
      </w:r>
      <w:r>
        <w:br/>
      </w:r>
      <w:r>
        <w:rPr>
          <w:rStyle w:val="CommentTok"/>
        </w:rPr>
        <w:t xml:space="preserve"># Statistical insights:</w:t>
      </w:r>
      <w:r>
        <w:br/>
      </w:r>
      <w:r>
        <w:rPr>
          <w:rStyle w:val="CommentTok"/>
        </w:rPr>
        <w:t xml:space="preserve"># - Higher priced food (&gt;= 50 NZD) generally shows a higher average rating compared to lower priced food.</w:t>
      </w:r>
      <w:r>
        <w:br/>
      </w:r>
      <w:r>
        <w:rPr>
          <w:rStyle w:val="CommentTok"/>
        </w:rPr>
        <w:t xml:space="preserve"># - The fastest platform and restaurant type combination can help optimize the delivery process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2</dc:title>
  <dc:creator/>
  <cp:keywords/>
  <dcterms:created xsi:type="dcterms:W3CDTF">2025-03-31T01:54:33Z</dcterms:created>
  <dcterms:modified xsi:type="dcterms:W3CDTF">2025-03-31T01:5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3-30</vt:lpwstr>
  </property>
  <property fmtid="{D5CDD505-2E9C-101B-9397-08002B2CF9AE}" pid="3" name="output">
    <vt:lpwstr/>
  </property>
</Properties>
</file>